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*Социална организация, която ще ни помогне с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промотирането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на тазгодишната операция „Спаси Коледа“ в социалните мрежи, където всички ние, притежаващ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смарт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D4EE157" w:rsidR="00610CD6" w:rsidRPr="00FB3A16" w:rsidRDefault="00FB3A1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6278758" w:rsidR="00610CD6" w:rsidRDefault="00FB3A1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20:53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3D4384C" w:rsidR="00610CD6" w:rsidRDefault="00D42714" w:rsidP="00D42714">
            <w:pPr>
              <w:tabs>
                <w:tab w:val="center" w:pos="2620"/>
              </w:tabs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8EB8071" w:rsidR="00610CD6" w:rsidRDefault="00D427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</w:t>
            </w:r>
            <w:r w:rsidRPr="00D42714">
              <w:rPr>
                <w:rFonts w:ascii="Calibri" w:eastAsia="Calibri" w:hAnsi="Calibri" w:cs="Calibri"/>
              </w:rPr>
              <w:t>13:58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FABB639" w:rsidR="00610CD6" w:rsidRPr="00FD3ACE" w:rsidRDefault="00FD3AC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9FC7DFB" w:rsidR="00610CD6" w:rsidRPr="00A32468" w:rsidRDefault="00FD3A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 14:36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22EE048" w:rsidR="00610CD6" w:rsidRPr="00A32468" w:rsidRDefault="00A3246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B5F12AF" w:rsidR="00610CD6" w:rsidRPr="008D621D" w:rsidRDefault="00A3246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 15:08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81624DE" w:rsidR="00B85B8D" w:rsidRDefault="008D621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8D621D">
              <w:rPr>
                <w:rFonts w:ascii="Calibri" w:eastAsia="Calibri" w:hAnsi="Calibri" w:cs="Calibri"/>
                <w:lang w:val="en-US"/>
              </w:rPr>
              <w:t>HR AND MORE</w:t>
            </w:r>
            <w:bookmarkStart w:id="0" w:name="_GoBack"/>
            <w:bookmarkEnd w:id="0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C69AB6B" w:rsidR="00B85B8D" w:rsidRPr="008D621D" w:rsidRDefault="008D621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3.10.2021 </w:t>
            </w:r>
            <w:r w:rsidRPr="008D621D">
              <w:rPr>
                <w:rFonts w:ascii="Calibri" w:eastAsia="Calibri" w:hAnsi="Calibri" w:cs="Calibri"/>
              </w:rPr>
              <w:t>17:18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8D621D"/>
    <w:rsid w:val="00A32468"/>
    <w:rsid w:val="00B85B8D"/>
    <w:rsid w:val="00BE6D0B"/>
    <w:rsid w:val="00C05CEF"/>
    <w:rsid w:val="00C11A25"/>
    <w:rsid w:val="00CD05CC"/>
    <w:rsid w:val="00D42714"/>
    <w:rsid w:val="00FB3A16"/>
    <w:rsid w:val="00FD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ABCDD-6485-4464-8BB2-2ADC4F88A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</cp:revision>
  <dcterms:created xsi:type="dcterms:W3CDTF">2021-10-21T13:05:00Z</dcterms:created>
  <dcterms:modified xsi:type="dcterms:W3CDTF">2021-10-23T14:19:00Z</dcterms:modified>
</cp:coreProperties>
</file>